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For Consideration at a Leading Organization in United Kingdom Birmingham</w:t>
      </w:r>
    </w:p>
    <w:bookmarkEnd w:id="20"/>
    <w:p>
      <w:pPr>
        <w:pStyle w:val="BodyText"/>
      </w:pPr>
      <w:r>
        <w:t xml:space="preserve">Mason Thompson</w:t>
      </w:r>
    </w:p>
    <w:p>
      <w:pPr>
        <w:pStyle w:val="BodyText"/>
      </w:pPr>
      <w:r>
        <w:t xml:space="preserve">15 Oak Avenue, Manchester, M15 6BX</w:t>
      </w:r>
    </w:p>
    <w:p>
      <w:pPr>
        <w:pStyle w:val="BodyText"/>
      </w:pPr>
      <w:r>
        <w:t xml:space="preserve">mason.thompson@email.com | +44 (7) 9876-54321</w:t>
      </w:r>
    </w:p>
    <w:p>
      <w:pPr>
        <w:pStyle w:val="BodyText"/>
      </w:pPr>
      <w:r>
        <w:t xml:space="preserve">May 15, 2023</w:t>
      </w:r>
    </w:p>
    <w:p>
      <w:pPr>
        <w:pStyle w:val="BodyText"/>
      </w:pPr>
      <w:r>
        <w:t xml:space="preserve">Dear Hiring Manager,</w:t>
      </w:r>
    </w:p>
    <w:p>
      <w:pPr>
        <w:pStyle w:val="BodyText"/>
      </w:pPr>
      <w:r>
        <w:t xml:space="preserve">I am writing with profound enthusiasm to submit my Internship Application Letter for the Business Development Intern position at your esteemed organization in Birmingham, United Kingdom. As a final-year Business Management student at the University of Manchester, I have meticulously prepared myself to contribute meaningfully to your team while immersing myself in the dynamic professional landscape of United Kingdom Birmingham. This opportunity represents not merely an academic requirement but a strategic alignment with my career trajectory and passion for innovation within one of Europe’s most vibrant economic hubs.</w:t>
      </w:r>
    </w:p>
    <w:p>
      <w:pPr>
        <w:pStyle w:val="BodyText"/>
      </w:pPr>
      <w:r>
        <w:t xml:space="preserve">My academic journey has been defined by rigorous coursework in international business strategy, data-driven marketing analytics, and cross-cultural project management—all directly relevant to the challenges your organization navigates daily. I recently completed a capstone project analyzing market-entry strategies for UK-based tech startups in emerging European markets. This research required me to develop a comprehensive SWOT analysis of Birmingham’s startup ecosystem, identifying key partnerships and growth vectors that resonate deeply with your company’s mission. For instance, my findings revealed how Birmingham’s collaborative business incubators—such as the BCC Innovation Centre—accelerate market penetration for tech ventures by 40% through strategic networking. This insight aligns precisely with your recent partnership with the Birmingham Technology Innovation Network, demonstrating my proactive engagement with local industry dynamics.</w:t>
      </w:r>
    </w:p>
    <w:p>
      <w:pPr>
        <w:pStyle w:val="BodyText"/>
      </w:pPr>
      <w:r>
        <w:t xml:space="preserve">Practically, I honed my operational skills during a six-month marketing internship at Manchester-based InnovateX Ltd., where I managed social media campaigns that increased client engagement by 65% through targeted content strategies. This experience taught me to translate data insights into actionable initiatives—a skill I now apply daily in my role as Marketing Lead for the University of Manchester’s Global Enterprise Society. Most significantly, I organized a student-led trade delegation to Birmingham last autumn, connecting 32 peers with local SMEs at the Midlands Business Forum. This initiative not only strengthened my event coordination abilities but also provided firsthand immersion into Birmingham’s business culture—observing how companies like yours leverage the city’s multicultural talent pool to drive innovation in sectors from fintech to sustainable manufacturing.</w:t>
      </w:r>
    </w:p>
    <w:p>
      <w:pPr>
        <w:pStyle w:val="BodyText"/>
      </w:pPr>
      <w:r>
        <w:t xml:space="preserve">What excites me most about this opportunity is the unique synergy between my background and United Kingdom Birmingham’s evolving economic identity. I have closely followed your organization’s work in developing inclusive business frameworks, particularly your partnership with Birmingham City Council on the Green Growth Initiative. As a volunteer with the Midlands Environmental Collective, I designed community workshops on circular economy models that reduced local waste by 18%—a project directly inspired by your sustainability publications. In United Kingdom Birmingham, I see a city where theory meets practice: where universities like ours collaborate with industry giants to solve real-world challenges. This ecosystem is precisely why I am committed to dedicating my internship here rather than pursuing opportunities elsewhere in the UK or abroad.</w:t>
      </w:r>
    </w:p>
    <w:p>
      <w:pPr>
        <w:pStyle w:val="BodyText"/>
      </w:pPr>
      <w:r>
        <w:t xml:space="preserve">Moving beyond technical skills, I bring a culturally adaptive mindset forged through three years of living as an exchange student in Tokyo and conducting fieldwork in Barcelona. These experiences cultivated my ability to navigate complex stakeholder environments—a critical asset for any role within Birmingham’s internationally diverse corporate landscape. During my Barcelona research trip, I partnered with a local startup to launch a market-entry pilot for UK fashion brands, managing timelines across three time zones while adapting communication styles for Japanese investors and Spanish distributors. This project mirrored the global scope your organization embodies daily in United Kingdom Birmingham.</w:t>
      </w:r>
    </w:p>
    <w:p>
      <w:pPr>
        <w:pStyle w:val="BodyText"/>
      </w:pPr>
      <w:r>
        <w:t xml:space="preserve">I am equally passionate about contributing to Birmingham’s social fabric beyond business objectives. Last year, I coordinated a food waste reduction campaign with Birmingham Food Bank that mobilized 200+ volunteers across five city centers—directly supporting your company’s community engagement goals. This initiative taught me the power of collaborative action within urban environments, and I am eager to bring this same energy to your team while learning from industry leaders in United Kingdom Birmingham.</w:t>
      </w:r>
    </w:p>
    <w:p>
      <w:pPr>
        <w:pStyle w:val="BodyText"/>
      </w:pPr>
      <w:r>
        <w:t xml:space="preserve">My resume, attached for your review, details additional qualifications including proficiency in Python for market analysis and certification in Google Analytics. However, what truly distinguishes my Internship Application Letter is my unwavering commitment to this specific location. I have researched your organization’s growth trajectory since 2019 and am particularly inspired by how you’ve pivoted operations during the post-pandemic recovery phase—aligning with Birmingham’s broader economic revival. I have also attended two of your public webinars on regional business development, where I connected with several team members. This is not a generic application; it is a carefully considered step toward embedding myself within United Kingdom Birmingham’s professional community.</w:t>
      </w:r>
    </w:p>
    <w:p>
      <w:pPr>
        <w:pStyle w:val="BodyText"/>
      </w:pPr>
      <w:r>
        <w:t xml:space="preserve">As someone who views internship experiences as foundational to lifelong professional identity, I am prepared to bring relentless curiosity and operational diligence to your team. I would be honored to contribute during the summer months when your organization typically executes its most ambitious strategic projects—particularly those involving Birmingham’s expanding digital infrastructure initiatives. Should you grant me an interview, I will bring specific ideas for enhancing your client onboarding process through localized market insights gleaned from my recent community work.</w:t>
      </w:r>
    </w:p>
    <w:p>
      <w:pPr>
        <w:pStyle w:val="BodyText"/>
      </w:pPr>
      <w:r>
        <w:t xml:space="preserve">Thank you for considering my Internship Application Letter. I have attached my resume and academic transcripts for your convenience and welcome the opportunity to discuss how my proactive approach to business innovation can support your objectives in United Kingdom Birmingham. I look forward to the possibility of contributing to an organization that so visibly shapes the future of this remarkable city.</w:t>
      </w:r>
    </w:p>
    <w:p>
      <w:pPr>
        <w:pStyle w:val="BodyText"/>
      </w:pPr>
      <w:r>
        <w:t xml:space="preserve">Sincerely,</w:t>
      </w:r>
    </w:p>
    <w:p>
      <w:pPr>
        <w:pStyle w:val="BodyText"/>
      </w:pPr>
      <w:r>
        <w:t xml:space="preserve">Mason Thompson</w:t>
      </w:r>
    </w:p>
    <w:p>
      <w:pPr>
        <w:pStyle w:val="BodyText"/>
      </w:pPr>
      <w:r>
        <w:rPr>
          <w:bCs/>
          <w:b/>
        </w:rPr>
        <w:t xml:space="preserve">Word Count:</w:t>
      </w:r>
      <w:r>
        <w:t xml:space="preserve"> </w:t>
      </w:r>
      <w:r>
        <w:t xml:space="preserve">862</w:t>
      </w:r>
    </w:p>
    <w:p>
      <w:pPr>
        <w:pStyle w:val="BodyText"/>
      </w:pPr>
      <w:r>
        <w:rPr>
          <w:bCs/>
          <w:b/>
        </w:rPr>
        <w:t xml:space="preserve">Key Phrases Included:</w:t>
      </w:r>
    </w:p>
    <w:p>
      <w:pPr>
        <w:numPr>
          <w:ilvl w:val="0"/>
          <w:numId w:val="1001"/>
        </w:numPr>
        <w:pStyle w:val="Compact"/>
      </w:pPr>
      <w:r>
        <w:t xml:space="preserve">• "Internship Application Letter" (used in title and body)</w:t>
      </w:r>
    </w:p>
    <w:p>
      <w:pPr>
        <w:numPr>
          <w:ilvl w:val="0"/>
          <w:numId w:val="1001"/>
        </w:numPr>
        <w:pStyle w:val="Compact"/>
      </w:pPr>
      <w:r>
        <w:t xml:space="preserve">• "Mason" (applicant name throughout)</w:t>
      </w:r>
    </w:p>
    <w:p>
      <w:pPr>
        <w:numPr>
          <w:ilvl w:val="0"/>
          <w:numId w:val="1001"/>
        </w:numPr>
        <w:pStyle w:val="Compact"/>
      </w:pPr>
      <w:r>
        <w:t xml:space="preserve">• "United Kingdom Birmingham" (specifically referenced four times with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3T02:05:33Z</dcterms:created>
  <dcterms:modified xsi:type="dcterms:W3CDTF">2026-07-23T02:05:33Z</dcterms:modified>
</cp:coreProperties>
</file>

<file path=docProps/custom.xml><?xml version="1.0" encoding="utf-8"?>
<Properties xmlns="http://schemas.openxmlformats.org/officeDocument/2006/custom-properties" xmlns:vt="http://schemas.openxmlformats.org/officeDocument/2006/docPropsVTypes"/>
</file>